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John Doe</w:t>
      </w:r>
      <w:r>
        <w:br/>
      </w:r>
      <w:r>
        <w:t xml:space="preserve">123 Calle de la Educación</w:t>
      </w:r>
      <w:r>
        <w:br/>
      </w:r>
      <w:r>
        <w:t xml:space="preserve">Valencia, Spain</w:t>
      </w:r>
      <w:r>
        <w:br/>
      </w:r>
      <w:r>
        <w:t xml:space="preserve">john.doe@email.com | +34 600 123 456</w:t>
      </w:r>
      <w:r>
        <w:br/>
      </w:r>
      <w:r>
        <w:t xml:space="preserve">Date: October 5, 2023</w:t>
      </w:r>
    </w:p>
    <w:p>
      <w:pPr>
        <w:pStyle w:val="BodyText"/>
      </w:pPr>
      <w:r>
        <w:t xml:space="preserve">Dear Hiring Committee,</w:t>
      </w:r>
    </w:p>
    <w:p>
      <w:pPr>
        <w:pStyle w:val="BodyText"/>
      </w:pPr>
      <w:r>
        <w:t xml:space="preserve">I am writing to express my sincere interest in the Primary Teacher position at your esteemed institution in Valencia, Spain. As a dedicated educator with over five years of experience in primary education and a deep passion for fostering young minds, I am eager to contribute my skills, knowledge, and cultural adaptability to your school community. My academic background, combined with my commitment to innovative teaching practices and the unique educational landscape of Spain, aligns perfectly with the values you uphold as a school in Valencia.</w:t>
      </w:r>
    </w:p>
    <w:p>
      <w:pPr>
        <w:pStyle w:val="BodyText"/>
      </w:pPr>
      <w:r>
        <w:t xml:space="preserve">As a Primary Teacher in Spain, I understand the importance of creating an inclusive and engaging learning environment that nurtures both academic growth and personal development. My experience working with children aged 6 to 12 has equipped me with the ability to design curricula that meet national educational standards while also addressing the individual needs of students. Whether it’s through hands-on activities, collaborative projects, or integrating technology into lessons, I strive to make learning a dynamic and joyful experience for every child.</w:t>
      </w:r>
    </w:p>
    <w:p>
      <w:pPr>
        <w:pStyle w:val="BodyText"/>
      </w:pPr>
      <w:r>
        <w:t xml:space="preserve">Having worked in both international and local schools across Spain, I have developed a strong understanding of the Spanish education system. The Ministry of Education’s emphasis on holistic development and the integration of regional culture—such as Valencian traditions, language, and history—resonates deeply with my teaching philosophy. In Valencia, where cultural diversity is a cornerstone of daily life, I have successfully incorporated local customs into my lessons to make learning relevant and meaningful for students. For instance, during a unit on environmental awareness in 2022, I organized a field trip to the Albufera Natural Park, where students explored ecological concepts through direct observation and community engagement.</w:t>
      </w:r>
    </w:p>
    <w:p>
      <w:pPr>
        <w:pStyle w:val="BodyText"/>
      </w:pPr>
      <w:r>
        <w:t xml:space="preserve">My qualifications as a Primary Teacher include a Bachelor’s degree in Early Childhood Education and a Master’s in Educational Innovation. Additionally, I hold certifications in classroom management and differentiated instruction, which have allowed me to cater to diverse learning styles. In my current role at an international school in Barcelona, I led the implementation of a cross-curricular project that combined science, art, and language learning. The project not only improved student engagement but also received recognition from the Catalan Department of Education for its innovative approach.</w:t>
      </w:r>
    </w:p>
    <w:p>
      <w:pPr>
        <w:pStyle w:val="BodyText"/>
      </w:pPr>
      <w:r>
        <w:t xml:space="preserve">I am particularly drawn to this opportunity in Valencia because of its vibrant cultural heritage and commitment to educational excellence. The city’s blend of historical landmarks, such as the City of Arts and Sciences, and modern educational initiatives creates an ideal setting for a Primary Teacher to thrive. I am especially inspired by your school’s focus on fostering creativity and critical thinking, which are essential skills for students navigating an increasingly interconnected world. I am confident that my ability to adapt to new environments and collaborate with colleagues will enable me to contribute meaningfully to your team.</w:t>
      </w:r>
    </w:p>
    <w:p>
      <w:pPr>
        <w:pStyle w:val="BodyText"/>
      </w:pPr>
      <w:r>
        <w:t xml:space="preserve">One of the core principles I uphold as a Primary Teacher is the belief that education is a partnership between educators, students, and families. In my previous roles, I have consistently maintained open lines of communication with parents through regular updates and collaborative workshops. For example, during a parent-teacher meeting in 2021, I introduced a “Family Learning Night” where families participated in interactive activities designed to reinforce classroom concepts. This initiative strengthened the home-school connection and was later adopted as a school-wide program.</w:t>
      </w:r>
    </w:p>
    <w:p>
      <w:pPr>
        <w:pStyle w:val="BodyText"/>
      </w:pPr>
      <w:r>
        <w:t xml:space="preserve">Living and working in Spain has also deepened my appreciation for the country’s emphasis on community and respect for tradition. As someone who has embraced Valencian culture—whether through learning the local dialect, participating in festivals like Las Fallas, or supporting local initiatives—I am committed to embedding these values into my teaching. I believe that by celebrating diversity and fostering a sense of belonging, we can empower students to become compassionate and globally aware citizens.</w:t>
      </w:r>
    </w:p>
    <w:p>
      <w:pPr>
        <w:pStyle w:val="BodyText"/>
      </w:pPr>
      <w:r>
        <w:t xml:space="preserve">In addition to my professional experience, I am a lifelong learner who actively seeks opportunities for growth. I regularly attend workshops on topics such as social-emotional learning and inclusive education, which have enhanced my ability to support students with varying abilities. My recent participation in a seminar on “Sustainable Education Practices” has inspired me to incorporate eco-friendly initiatives into my classroom, such as a school garden project that teaches students about sustainability while reinforcing science and math concepts.</w:t>
      </w:r>
    </w:p>
    <w:p>
      <w:pPr>
        <w:pStyle w:val="BodyText"/>
      </w:pPr>
      <w:r>
        <w:t xml:space="preserve">I am particularly excited about the chance to contribute to your school’s mission of excellence in primary education. Valencia offers a unique blend of tradition and innovation, and I am eager to bring my enthusiasm for teaching, my dedication to student success, and my cultural adaptability to your institution. I would welcome the opportunity to discuss how my background and vision align with the goals of your school.</w:t>
      </w:r>
    </w:p>
    <w:p>
      <w:pPr>
        <w:pStyle w:val="BodyText"/>
      </w:pPr>
      <w:r>
        <w:t xml:space="preserve">Thank you for considering my application. I look forward to the possibility of contributing to your team and helping shape the future of young learners in Valenci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in Spain Valencia</dc:title>
  <dc:creator/>
  <cp:keywords/>
  <dcterms:created xsi:type="dcterms:W3CDTF">2026-07-23T09:45:36Z</dcterms:created>
  <dcterms:modified xsi:type="dcterms:W3CDTF">2026-07-23T09:45:36Z</dcterms:modified>
</cp:coreProperties>
</file>

<file path=docProps/custom.xml><?xml version="1.0" encoding="utf-8"?>
<Properties xmlns="http://schemas.openxmlformats.org/officeDocument/2006/custom-properties" xmlns:vt="http://schemas.openxmlformats.org/officeDocument/2006/docPropsVTypes"/>
</file>